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strain</w:t>
      </w:r>
      <w:r>
        <w:t xml:space="preserve"> </w:t>
      </w:r>
      <w:r>
        <w:t xml:space="preserve">model</w:t>
      </w:r>
      <w:r>
        <w:t xml:space="preserve"> </w:t>
      </w:r>
      <w:r>
        <w:t xml:space="preserve">output</w:t>
      </w:r>
      <w:r>
        <w:t xml:space="preserve"> </w:t>
      </w:r>
      <w:r>
        <w:t xml:space="preserve">post-processing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Azam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03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Summaries</w:t>
      </w:r>
    </w:p>
    <w:bookmarkStart w:id="20" w:name="unmitigated-outbreak"/>
    <w:p>
      <w:pPr>
        <w:pStyle w:val="Heading1"/>
      </w:pPr>
      <w:r>
        <w:t xml:space="preserve">Unmitigated outbrea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nt_emergence_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ak_inci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break_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9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312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0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320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1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353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7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525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8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444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0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812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168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789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8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516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81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965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47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583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4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14760</w:t>
            </w:r>
          </w:p>
        </w:tc>
      </w:tr>
    </w:tbl>
    <w:bookmarkEnd w:id="20"/>
    <w:bookmarkStart w:id="21" w:name="vax-only"/>
    <w:p>
      <w:pPr>
        <w:pStyle w:val="Heading1"/>
      </w:pPr>
      <w:r>
        <w:t xml:space="preserve">Vax onl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5"/>
        <w:gridCol w:w="1097"/>
        <w:gridCol w:w="1019"/>
        <w:gridCol w:w="784"/>
        <w:gridCol w:w="1019"/>
        <w:gridCol w:w="1176"/>
        <w:gridCol w:w="109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nt_emergence_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pi_int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x_cove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x_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ak_inci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break_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80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.3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.3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.3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.36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3.92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.68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.1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7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.8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4.6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.2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5.65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66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4.94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2.4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07.05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1.0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531.24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71.1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95.4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2.0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01.18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64.7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63.92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0.7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124.84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9.6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81.76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9.7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02.50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73.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058.82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31.9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075.59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298.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8868.09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111.5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1353.2658</w:t>
            </w:r>
          </w:p>
        </w:tc>
      </w:tr>
    </w:tbl>
    <w:bookmarkEnd w:id="21"/>
    <w:bookmarkStart w:id="22" w:name="vax-npis"/>
    <w:p>
      <w:pPr>
        <w:pStyle w:val="Heading1"/>
      </w:pPr>
      <w:r>
        <w:t xml:space="preserve">Vax + NPI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5"/>
        <w:gridCol w:w="1097"/>
        <w:gridCol w:w="1019"/>
        <w:gridCol w:w="784"/>
        <w:gridCol w:w="1019"/>
        <w:gridCol w:w="1176"/>
        <w:gridCol w:w="109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nt_emergence_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pi_int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x_cove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x_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ak_incid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break_siz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80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.3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.3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.3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2.36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3.92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.68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.1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7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.8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4.6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.2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5.65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66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4.94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2.4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07.05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1.0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531.24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71.1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95.4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2.0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01.18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64.7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63.92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0.7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124.84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9.6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81.76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9.7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02.50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73.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058.82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31.9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075.59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298.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8868.09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_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111.5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1353.2658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strain model output post-processing</dc:title>
  <dc:creator>James Azam</dc:creator>
  <cp:keywords/>
  <dcterms:created xsi:type="dcterms:W3CDTF">2021-11-03T16:04:17Z</dcterms:created>
  <dcterms:modified xsi:type="dcterms:W3CDTF">2021-11-03T16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03, 2021</vt:lpwstr>
  </property>
  <property fmtid="{D5CDD505-2E9C-101B-9397-08002B2CF9AE}" pid="3" name="output">
    <vt:lpwstr/>
  </property>
</Properties>
</file>